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4E7153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F95AB8">
        <w:rPr>
          <w:b/>
          <w:sz w:val="20"/>
          <w:szCs w:val="20"/>
        </w:rPr>
        <w:t>Lock Haven Catholic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0E3181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F95AB8">
        <w:rPr>
          <w:b/>
          <w:sz w:val="20"/>
          <w:szCs w:val="20"/>
        </w:rPr>
        <w:t>210-18-3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91B3CE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65F75">
        <w:rPr>
          <w:b/>
          <w:sz w:val="20"/>
          <w:szCs w:val="20"/>
        </w:rPr>
        <w:t>January 4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56FD12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65F75">
        <w:rPr>
          <w:b/>
          <w:sz w:val="20"/>
          <w:szCs w:val="20"/>
        </w:rPr>
        <w:t>January 8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7777777" w:rsidR="00223718" w:rsidRPr="00357703" w:rsidRDefault="00915C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880D179" w:rsidR="00223718" w:rsidRPr="00357703" w:rsidRDefault="00A65F7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716FEA8" w:rsidR="00D6151F" w:rsidRDefault="00A65F7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059D3EB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65F7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65F75">
        <w:rPr>
          <w:sz w:val="16"/>
          <w:szCs w:val="16"/>
        </w:rPr>
        <w:instrText xml:space="preserve"> FORMCHECKBOX </w:instrText>
      </w:r>
      <w:r w:rsidR="00FA224E">
        <w:rPr>
          <w:sz w:val="16"/>
          <w:szCs w:val="16"/>
        </w:rPr>
      </w:r>
      <w:r w:rsidR="00FA224E">
        <w:rPr>
          <w:sz w:val="16"/>
          <w:szCs w:val="16"/>
        </w:rPr>
        <w:fldChar w:fldCharType="separate"/>
      </w:r>
      <w:r w:rsidR="00A65F7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A224E">
              <w:rPr>
                <w:rFonts w:ascii="Calibri" w:hAnsi="Calibri" w:cs="Calibri"/>
              </w:rPr>
            </w:r>
            <w:r w:rsidR="00FA224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1BD2E70" w:rsidR="0079370C" w:rsidRPr="00E36FC5" w:rsidRDefault="000661D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14E77D40" w:rsidR="006B7A09" w:rsidRPr="009319BD" w:rsidRDefault="000661D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0FBCB3BB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1843FB95" w14:textId="77777777" w:rsidR="00C46D9A" w:rsidRDefault="00C46D9A" w:rsidP="00C46D9A">
            <w:pPr>
              <w:rPr>
                <w:bCs/>
                <w:sz w:val="20"/>
                <w:szCs w:val="20"/>
              </w:rPr>
            </w:pPr>
          </w:p>
          <w:p w14:paraId="6B940E3B" w14:textId="27A411F3" w:rsidR="000661DF" w:rsidRPr="00C46D9A" w:rsidRDefault="000661DF" w:rsidP="00C46D9A">
            <w:pPr>
              <w:rPr>
                <w:bCs/>
                <w:sz w:val="20"/>
                <w:szCs w:val="20"/>
              </w:rPr>
            </w:pPr>
            <w:r w:rsidRPr="00C46D9A">
              <w:rPr>
                <w:bCs/>
                <w:sz w:val="20"/>
                <w:szCs w:val="20"/>
              </w:rPr>
              <w:t>Review of Verification documents during the Off</w:t>
            </w:r>
            <w:r w:rsidR="007F7ED5">
              <w:rPr>
                <w:bCs/>
                <w:sz w:val="20"/>
                <w:szCs w:val="20"/>
              </w:rPr>
              <w:t>-</w:t>
            </w:r>
            <w:r w:rsidRPr="00C46D9A">
              <w:rPr>
                <w:bCs/>
                <w:sz w:val="20"/>
                <w:szCs w:val="20"/>
              </w:rPr>
              <w:t>Site Desk Administrative Review of January 8, 2021, revealed that the Sponsor failed to ensure that the application selected for verification included a confirming official's review. 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39EAD74" w:rsidR="006B7A09" w:rsidRPr="009319BD" w:rsidRDefault="000661D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EA92A70" w:rsidR="006B7A09" w:rsidRPr="009319BD" w:rsidRDefault="000661D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DF9FD67" w:rsidR="006B7A09" w:rsidRPr="009319BD" w:rsidRDefault="000661D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036C9C4" w:rsidR="006B7A09" w:rsidRPr="009319BD" w:rsidRDefault="000661D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62AA135" w:rsidR="006B7A09" w:rsidRPr="009319BD" w:rsidRDefault="000661D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89B5D3B" w14:textId="3B546A3D" w:rsidR="000661DF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12FF8A46" w:rsidR="006B7A09" w:rsidRPr="009319BD" w:rsidRDefault="000661D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94DF91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1BE4787" w14:textId="77777777" w:rsidR="00C46D9A" w:rsidRDefault="00C46D9A" w:rsidP="00C46D9A">
            <w:pPr>
              <w:rPr>
                <w:sz w:val="20"/>
                <w:szCs w:val="20"/>
              </w:rPr>
            </w:pPr>
          </w:p>
          <w:p w14:paraId="6DE2CF9F" w14:textId="438072BB" w:rsidR="00FE0355" w:rsidRPr="00C46D9A" w:rsidRDefault="000661DF" w:rsidP="00C46D9A">
            <w:pPr>
              <w:rPr>
                <w:sz w:val="20"/>
                <w:szCs w:val="20"/>
              </w:rPr>
            </w:pPr>
            <w:r w:rsidRPr="00C46D9A">
              <w:rPr>
                <w:sz w:val="20"/>
                <w:szCs w:val="20"/>
              </w:rPr>
              <w:t>The local school wellness policy does not include the minimum required elements and does not reflect current requirements for local oversight and public participation in the wellness policy process.</w:t>
            </w: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3560674" w:rsidR="006B7A09" w:rsidRPr="009319BD" w:rsidRDefault="000661D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EFDC7DA" w:rsidR="006B7A09" w:rsidRPr="009319BD" w:rsidRDefault="000661D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3A9270E2" w:rsidR="00D03ED5" w:rsidRPr="009319BD" w:rsidRDefault="000661D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7777777" w:rsidR="00D03ED5" w:rsidRPr="009319BD" w:rsidRDefault="00915C7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1F016253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42EDB069" w14:textId="77777777" w:rsidR="00C46D9A" w:rsidRDefault="00C46D9A" w:rsidP="00C46D9A">
            <w:pPr>
              <w:rPr>
                <w:sz w:val="20"/>
                <w:szCs w:val="20"/>
              </w:rPr>
            </w:pPr>
          </w:p>
          <w:p w14:paraId="1325C3ED" w14:textId="6EEADB58" w:rsidR="000661DF" w:rsidRPr="00C46D9A" w:rsidRDefault="000661DF" w:rsidP="00C46D9A">
            <w:pPr>
              <w:rPr>
                <w:sz w:val="20"/>
                <w:szCs w:val="20"/>
              </w:rPr>
            </w:pPr>
            <w:r w:rsidRPr="00C46D9A">
              <w:rPr>
                <w:sz w:val="20"/>
                <w:szCs w:val="20"/>
              </w:rPr>
              <w:t>Review of documentation during the off-site desk Administrative Review on January 8, 2021, revealed that the Sponsor did not provide the annual Civil Rights training for all the appropriate staff for school year 2019-20 and did not yet complete it for school year 2020-21.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F5CCD18" w:rsidR="00D03ED5" w:rsidRPr="009319BD" w:rsidRDefault="000661D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50CA505" w:rsidR="00D24103" w:rsidRPr="009319BD" w:rsidRDefault="000661D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A224E">
              <w:rPr>
                <w:sz w:val="20"/>
                <w:szCs w:val="20"/>
              </w:rPr>
            </w:r>
            <w:r w:rsidR="00FA224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C850367" w14:textId="77777777" w:rsidR="000661DF" w:rsidRDefault="000661DF" w:rsidP="00915C77">
            <w:pPr>
              <w:pStyle w:val="ListParagraph"/>
              <w:rPr>
                <w:sz w:val="20"/>
                <w:szCs w:val="20"/>
              </w:rPr>
            </w:pPr>
          </w:p>
          <w:p w14:paraId="60F928B3" w14:textId="77777777" w:rsidR="008563F4" w:rsidRPr="000661DF" w:rsidRDefault="000661DF" w:rsidP="000661DF">
            <w:pPr>
              <w:rPr>
                <w:sz w:val="20"/>
                <w:szCs w:val="20"/>
              </w:rPr>
            </w:pPr>
            <w:r w:rsidRPr="000661DF">
              <w:rPr>
                <w:sz w:val="20"/>
                <w:szCs w:val="20"/>
              </w:rPr>
              <w:t>Staff were readily available to answer questions and concerns.</w:t>
            </w:r>
          </w:p>
          <w:p w14:paraId="1935C2C2" w14:textId="09CB8D52" w:rsidR="000661DF" w:rsidRPr="008563F4" w:rsidRDefault="000661DF" w:rsidP="00915C7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3FB76" w14:textId="77777777" w:rsidR="00FA224E" w:rsidRDefault="00FA224E" w:rsidP="00A16BFB">
      <w:r>
        <w:separator/>
      </w:r>
    </w:p>
  </w:endnote>
  <w:endnote w:type="continuationSeparator" w:id="0">
    <w:p w14:paraId="0DE1611B" w14:textId="77777777" w:rsidR="00FA224E" w:rsidRDefault="00FA224E" w:rsidP="00A16BFB">
      <w:r>
        <w:continuationSeparator/>
      </w:r>
    </w:p>
  </w:endnote>
  <w:endnote w:type="continuationNotice" w:id="1">
    <w:p w14:paraId="161C2E11" w14:textId="77777777" w:rsidR="00FA224E" w:rsidRDefault="00FA22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B07AC" w14:textId="77777777" w:rsidR="00FA224E" w:rsidRDefault="00FA224E" w:rsidP="00A16BFB">
      <w:r>
        <w:separator/>
      </w:r>
    </w:p>
  </w:footnote>
  <w:footnote w:type="continuationSeparator" w:id="0">
    <w:p w14:paraId="6424E6F9" w14:textId="77777777" w:rsidR="00FA224E" w:rsidRDefault="00FA224E" w:rsidP="00A16BFB">
      <w:r>
        <w:continuationSeparator/>
      </w:r>
    </w:p>
  </w:footnote>
  <w:footnote w:type="continuationNotice" w:id="1">
    <w:p w14:paraId="6B3C6046" w14:textId="77777777" w:rsidR="00FA224E" w:rsidRDefault="00FA22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B7260"/>
    <w:multiLevelType w:val="hybridMultilevel"/>
    <w:tmpl w:val="7766F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C055A"/>
    <w:multiLevelType w:val="hybridMultilevel"/>
    <w:tmpl w:val="07DE2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3"/>
  </w:num>
  <w:num w:numId="6">
    <w:abstractNumId w:val="19"/>
  </w:num>
  <w:num w:numId="7">
    <w:abstractNumId w:val="14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9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61DF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1C0E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7F7ED5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65F75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46D9A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01B8F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3642"/>
    <w:rsid w:val="00EE59B8"/>
    <w:rsid w:val="00EF3D9A"/>
    <w:rsid w:val="00F17F0F"/>
    <w:rsid w:val="00F20382"/>
    <w:rsid w:val="00F577C4"/>
    <w:rsid w:val="00F710D3"/>
    <w:rsid w:val="00F7773A"/>
    <w:rsid w:val="00F94DA9"/>
    <w:rsid w:val="00F95AB8"/>
    <w:rsid w:val="00FA0C4E"/>
    <w:rsid w:val="00FA22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91BDBB6B-45DB-41B3-B873-1E01224D9A6A}"/>
</file>

<file path=customXml/itemProps4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hawna Handley</cp:lastModifiedBy>
  <cp:revision>9</cp:revision>
  <cp:lastPrinted>2018-02-21T17:58:00Z</cp:lastPrinted>
  <dcterms:created xsi:type="dcterms:W3CDTF">2018-02-21T18:04:00Z</dcterms:created>
  <dcterms:modified xsi:type="dcterms:W3CDTF">2021-03-0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